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9039"/>
      </w:tblGrid>
      <w:tr w:rsidR="00FB24AB" w:rsidRPr="002369BC" w:rsidTr="00560197">
        <w:tc>
          <w:tcPr>
            <w:tcW w:w="9039" w:type="dxa"/>
            <w:hideMark/>
          </w:tcPr>
          <w:p w:rsidR="00FB24AB" w:rsidRPr="002369BC" w:rsidRDefault="00FB24AB" w:rsidP="00560197">
            <w:pPr>
              <w:tabs>
                <w:tab w:val="left" w:pos="243"/>
              </w:tabs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2369BC">
              <w:rPr>
                <w:rFonts w:ascii="Times New Roman" w:hAnsi="Times New Roman" w:cs="Times New Roman"/>
                <w:sz w:val="28"/>
                <w:szCs w:val="28"/>
              </w:rPr>
              <w:tab/>
              <w:t xml:space="preserve">                                                   </w:t>
            </w:r>
            <w:r w:rsidRPr="002369BC">
              <w:rPr>
                <w:rFonts w:ascii="Times New Roman" w:eastAsia="Calibri" w:hAnsi="Times New Roman" w:cs="Times New Roman"/>
                <w:b/>
                <w:noProof/>
                <w:sz w:val="28"/>
                <w:szCs w:val="28"/>
              </w:rPr>
              <w:drawing>
                <wp:inline distT="0" distB="0" distL="0" distR="0">
                  <wp:extent cx="712520" cy="731520"/>
                  <wp:effectExtent l="0" t="0" r="0" b="0"/>
                  <wp:docPr id="2" name="Picture 1" descr="logo_unec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ogo_unec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7644" cy="7470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2369BC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</w:p>
          <w:p w:rsidR="00FB24AB" w:rsidRPr="002369BC" w:rsidRDefault="00FB24AB" w:rsidP="0056019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az-Latn-AZ"/>
              </w:rPr>
            </w:pPr>
            <w:r w:rsidRPr="002369BC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AZƏRBAYCAN </w:t>
            </w:r>
            <w:r w:rsidRPr="002369BC">
              <w:rPr>
                <w:rFonts w:ascii="Times New Roman" w:hAnsi="Times New Roman" w:cs="Times New Roman"/>
                <w:b/>
                <w:sz w:val="28"/>
                <w:szCs w:val="28"/>
                <w:lang w:val="az-Latn-AZ"/>
              </w:rPr>
              <w:t xml:space="preserve"> DÖVLƏT İQTİSAD UNİVERSİTETİ</w:t>
            </w:r>
          </w:p>
        </w:tc>
      </w:tr>
      <w:tr w:rsidR="00FB24AB" w:rsidRPr="002369BC" w:rsidTr="00560197">
        <w:tc>
          <w:tcPr>
            <w:tcW w:w="9039" w:type="dxa"/>
            <w:hideMark/>
          </w:tcPr>
          <w:p w:rsidR="00FB24AB" w:rsidRPr="002369BC" w:rsidRDefault="00FB24AB" w:rsidP="0056019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az-Latn-AZ"/>
              </w:rPr>
            </w:pPr>
            <w:r w:rsidRPr="002369BC">
              <w:rPr>
                <w:rFonts w:ascii="Times New Roman" w:hAnsi="Times New Roman" w:cs="Times New Roman"/>
                <w:b/>
                <w:sz w:val="28"/>
                <w:szCs w:val="28"/>
                <w:lang w:val="az-Latn-AZ"/>
              </w:rPr>
              <w:t>BEYNƏLXALQ İQTİSADİYYAT MƏKTƏBİ</w:t>
            </w:r>
          </w:p>
        </w:tc>
      </w:tr>
      <w:tr w:rsidR="00FB24AB" w:rsidRPr="002369BC" w:rsidTr="00560197">
        <w:tc>
          <w:tcPr>
            <w:tcW w:w="9039" w:type="dxa"/>
            <w:hideMark/>
          </w:tcPr>
          <w:p w:rsidR="00FB24AB" w:rsidRPr="002369BC" w:rsidRDefault="00FB24AB" w:rsidP="0056019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az-Latn-AZ"/>
              </w:rPr>
            </w:pPr>
            <w:r w:rsidRPr="002369BC">
              <w:rPr>
                <w:rFonts w:ascii="Times New Roman" w:hAnsi="Times New Roman" w:cs="Times New Roman"/>
                <w:b/>
                <w:sz w:val="28"/>
                <w:szCs w:val="28"/>
                <w:lang w:val="az-Latn-AZ"/>
              </w:rPr>
              <w:t>BEYNƏLXALQ İQTİSADİYYAT (İNGİLİS DİLLİ) KAFEDRASI</w:t>
            </w:r>
          </w:p>
          <w:p w:rsidR="00FB24AB" w:rsidRPr="002369BC" w:rsidRDefault="00FB24AB" w:rsidP="00560197">
            <w:pPr>
              <w:tabs>
                <w:tab w:val="center" w:pos="4411"/>
                <w:tab w:val="left" w:pos="6108"/>
                <w:tab w:val="left" w:pos="7334"/>
              </w:tabs>
              <w:spacing w:line="360" w:lineRule="auto"/>
              <w:rPr>
                <w:rFonts w:ascii="Times New Roman" w:hAnsi="Times New Roman" w:cs="Times New Roman"/>
                <w:sz w:val="28"/>
                <w:szCs w:val="28"/>
                <w:lang w:val="az-Latn-AZ"/>
              </w:rPr>
            </w:pPr>
          </w:p>
          <w:p w:rsidR="00FB24AB" w:rsidRPr="002369BC" w:rsidRDefault="00FB24AB" w:rsidP="00560197">
            <w:pPr>
              <w:tabs>
                <w:tab w:val="center" w:pos="4411"/>
                <w:tab w:val="left" w:pos="6108"/>
                <w:tab w:val="left" w:pos="7334"/>
              </w:tabs>
              <w:spacing w:line="360" w:lineRule="auto"/>
              <w:rPr>
                <w:rFonts w:ascii="Times New Roman" w:hAnsi="Times New Roman" w:cs="Times New Roman"/>
                <w:sz w:val="28"/>
                <w:szCs w:val="28"/>
                <w:lang w:val="az-Latn-AZ"/>
              </w:rPr>
            </w:pPr>
            <w:r w:rsidRPr="002369BC">
              <w:rPr>
                <w:rFonts w:ascii="Times New Roman" w:hAnsi="Times New Roman" w:cs="Times New Roman"/>
                <w:sz w:val="28"/>
                <w:szCs w:val="28"/>
                <w:lang w:val="az-Latn-AZ"/>
              </w:rPr>
              <w:t>Fənn:</w:t>
            </w:r>
            <w:r w:rsidRPr="002369BC">
              <w:rPr>
                <w:rFonts w:ascii="Times New Roman" w:hAnsi="Times New Roman" w:cs="Times New Roman"/>
                <w:sz w:val="28"/>
                <w:szCs w:val="28"/>
                <w:lang w:val="az-Latn-AZ"/>
              </w:rPr>
              <w:t>Dünya iqtisadiyyatı</w:t>
            </w:r>
            <w:r w:rsidRPr="002369BC">
              <w:rPr>
                <w:rFonts w:ascii="Times New Roman" w:hAnsi="Times New Roman" w:cs="Times New Roman"/>
                <w:sz w:val="28"/>
                <w:szCs w:val="28"/>
                <w:lang w:val="az-Latn-AZ"/>
              </w:rPr>
              <w:tab/>
            </w:r>
          </w:p>
          <w:p w:rsidR="00FB24AB" w:rsidRPr="002369BC" w:rsidRDefault="00FB24AB" w:rsidP="00560197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  <w:lang w:val="az-Latn-AZ"/>
              </w:rPr>
            </w:pPr>
            <w:r w:rsidRPr="002369BC">
              <w:rPr>
                <w:rFonts w:ascii="Times New Roman" w:hAnsi="Times New Roman" w:cs="Times New Roman"/>
                <w:color w:val="000000"/>
                <w:sz w:val="28"/>
                <w:szCs w:val="28"/>
                <w:lang w:val="az-Latn-AZ"/>
              </w:rPr>
              <w:t xml:space="preserve">Müəllim: </w:t>
            </w:r>
            <w:r w:rsidRPr="002369BC">
              <w:rPr>
                <w:rFonts w:ascii="Times New Roman" w:hAnsi="Times New Roman" w:cs="Times New Roman"/>
                <w:color w:val="000000"/>
                <w:sz w:val="28"/>
                <w:szCs w:val="28"/>
                <w:lang w:val="az-Latn-AZ"/>
              </w:rPr>
              <w:t>Qənirə İbrahimova</w:t>
            </w:r>
            <w:r w:rsidRPr="002369BC">
              <w:rPr>
                <w:rFonts w:ascii="Times New Roman" w:hAnsi="Times New Roman" w:cs="Times New Roman"/>
                <w:sz w:val="28"/>
                <w:szCs w:val="28"/>
                <w:lang w:val="az-Latn-AZ"/>
              </w:rPr>
              <w:t xml:space="preserve">               </w:t>
            </w:r>
          </w:p>
          <w:p w:rsidR="00FB24AB" w:rsidRPr="002369BC" w:rsidRDefault="00FB24AB" w:rsidP="00560197">
            <w:pPr>
              <w:tabs>
                <w:tab w:val="center" w:pos="4411"/>
                <w:tab w:val="left" w:pos="6108"/>
                <w:tab w:val="left" w:pos="7334"/>
              </w:tabs>
              <w:spacing w:line="360" w:lineRule="auto"/>
              <w:rPr>
                <w:rFonts w:ascii="Times New Roman" w:hAnsi="Times New Roman" w:cs="Times New Roman"/>
                <w:sz w:val="28"/>
                <w:szCs w:val="28"/>
                <w:lang w:val="az-Latn-AZ"/>
              </w:rPr>
            </w:pPr>
            <w:r w:rsidRPr="002369BC">
              <w:rPr>
                <w:rFonts w:ascii="Times New Roman" w:hAnsi="Times New Roman" w:cs="Times New Roman"/>
                <w:sz w:val="28"/>
                <w:szCs w:val="28"/>
                <w:lang w:val="az-Latn-AZ"/>
              </w:rPr>
              <w:t xml:space="preserve">Qrup: </w:t>
            </w:r>
            <w:r w:rsidRPr="002369BC">
              <w:rPr>
                <w:rFonts w:ascii="Times New Roman" w:hAnsi="Times New Roman" w:cs="Times New Roman"/>
                <w:sz w:val="28"/>
                <w:szCs w:val="28"/>
                <w:lang w:val="az-Latn-AZ"/>
              </w:rPr>
              <w:t>1023,1024</w:t>
            </w:r>
            <w:r w:rsidRPr="002369BC">
              <w:rPr>
                <w:rFonts w:ascii="Times New Roman" w:hAnsi="Times New Roman" w:cs="Times New Roman"/>
                <w:sz w:val="28"/>
                <w:szCs w:val="28"/>
                <w:lang w:val="az-Latn-AZ"/>
              </w:rPr>
              <w:t xml:space="preserve">                                    </w:t>
            </w:r>
          </w:p>
          <w:p w:rsidR="00FB24AB" w:rsidRPr="002369BC" w:rsidRDefault="00FB24AB" w:rsidP="00560197">
            <w:pPr>
              <w:tabs>
                <w:tab w:val="center" w:pos="4411"/>
                <w:tab w:val="left" w:pos="6108"/>
                <w:tab w:val="left" w:pos="7334"/>
              </w:tabs>
              <w:spacing w:line="360" w:lineRule="auto"/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az-Latn-AZ"/>
              </w:rPr>
            </w:pPr>
          </w:p>
          <w:p w:rsidR="00FB24AB" w:rsidRPr="002369BC" w:rsidRDefault="00FB24AB" w:rsidP="00560197">
            <w:pPr>
              <w:tabs>
                <w:tab w:val="center" w:pos="4411"/>
                <w:tab w:val="left" w:pos="6108"/>
                <w:tab w:val="left" w:pos="7334"/>
              </w:tabs>
              <w:spacing w:line="360" w:lineRule="auto"/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az-Latn-AZ"/>
              </w:rPr>
            </w:pPr>
            <w:r w:rsidRPr="002369BC">
              <w:rPr>
                <w:rFonts w:ascii="Times New Roman" w:hAnsi="Times New Roman" w:cs="Times New Roman"/>
                <w:b/>
                <w:sz w:val="28"/>
                <w:szCs w:val="28"/>
                <w:lang w:val="az-Latn-AZ"/>
              </w:rPr>
              <w:t>İMTAHAN SUALLARI</w:t>
            </w:r>
            <w:bookmarkStart w:id="0" w:name="_GoBack"/>
            <w:bookmarkEnd w:id="0"/>
          </w:p>
        </w:tc>
      </w:tr>
    </w:tbl>
    <w:p w:rsidR="00136777" w:rsidRPr="002369BC" w:rsidRDefault="00136777" w:rsidP="00136777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2369BC">
        <w:rPr>
          <w:rFonts w:ascii="Times New Roman" w:hAnsi="Times New Roman" w:cs="Times New Roman"/>
          <w:sz w:val="28"/>
          <w:szCs w:val="28"/>
          <w:lang w:val="en-US"/>
        </w:rPr>
        <w:t xml:space="preserve">Globalization </w:t>
      </w:r>
    </w:p>
    <w:p w:rsidR="00136777" w:rsidRPr="002369BC" w:rsidRDefault="00136777" w:rsidP="00136777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2369BC">
        <w:rPr>
          <w:rFonts w:ascii="Times New Roman" w:hAnsi="Times New Roman" w:cs="Times New Roman"/>
          <w:sz w:val="28"/>
          <w:szCs w:val="28"/>
          <w:lang w:val="en-US"/>
        </w:rPr>
        <w:t>Economic Interdependence</w:t>
      </w:r>
    </w:p>
    <w:p w:rsidR="00136777" w:rsidRPr="002369BC" w:rsidRDefault="00136777" w:rsidP="00136777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2369BC">
        <w:rPr>
          <w:rFonts w:ascii="Times New Roman" w:hAnsi="Times New Roman" w:cs="Times New Roman"/>
          <w:sz w:val="28"/>
          <w:szCs w:val="28"/>
          <w:lang w:val="en-US"/>
        </w:rPr>
        <w:t>First wave of globalization</w:t>
      </w:r>
    </w:p>
    <w:p w:rsidR="00136777" w:rsidRPr="002369BC" w:rsidRDefault="00136777" w:rsidP="00136777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2369BC">
        <w:rPr>
          <w:rFonts w:ascii="Times New Roman" w:hAnsi="Times New Roman" w:cs="Times New Roman"/>
          <w:sz w:val="28"/>
          <w:szCs w:val="28"/>
          <w:lang w:val="en-US"/>
        </w:rPr>
        <w:t>Second wave of globalization</w:t>
      </w:r>
    </w:p>
    <w:p w:rsidR="00136777" w:rsidRPr="002369BC" w:rsidRDefault="00136777" w:rsidP="00136777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2369BC">
        <w:rPr>
          <w:rFonts w:ascii="Times New Roman" w:hAnsi="Times New Roman" w:cs="Times New Roman"/>
          <w:sz w:val="28"/>
          <w:szCs w:val="28"/>
          <w:lang w:val="en-US"/>
        </w:rPr>
        <w:t>Third wave of globalization</w:t>
      </w:r>
    </w:p>
    <w:p w:rsidR="00136777" w:rsidRPr="002369BC" w:rsidRDefault="00136777" w:rsidP="00136777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2369BC">
        <w:rPr>
          <w:rFonts w:ascii="Times New Roman" w:hAnsi="Times New Roman" w:cs="Times New Roman"/>
          <w:sz w:val="28"/>
          <w:szCs w:val="28"/>
          <w:lang w:val="en-US"/>
        </w:rPr>
        <w:t>World Economy theories</w:t>
      </w:r>
    </w:p>
    <w:p w:rsidR="00136777" w:rsidRPr="002369BC" w:rsidRDefault="00136777" w:rsidP="00136777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2369BC">
        <w:rPr>
          <w:rFonts w:ascii="Times New Roman" w:hAnsi="Times New Roman" w:cs="Times New Roman"/>
          <w:sz w:val="28"/>
          <w:szCs w:val="28"/>
          <w:lang w:val="en-US"/>
        </w:rPr>
        <w:t>Subjects of World Economy</w:t>
      </w:r>
    </w:p>
    <w:p w:rsidR="00136777" w:rsidRPr="002369BC" w:rsidRDefault="00136777" w:rsidP="00136777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2369BC">
        <w:rPr>
          <w:rFonts w:ascii="Times New Roman" w:hAnsi="Times New Roman" w:cs="Times New Roman"/>
          <w:sz w:val="28"/>
          <w:szCs w:val="28"/>
          <w:lang w:val="en-US"/>
        </w:rPr>
        <w:t>Objects of World Economy</w:t>
      </w:r>
    </w:p>
    <w:p w:rsidR="00136777" w:rsidRPr="002369BC" w:rsidRDefault="00136777" w:rsidP="00136777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2369BC">
        <w:rPr>
          <w:rFonts w:ascii="Times New Roman" w:hAnsi="Times New Roman" w:cs="Times New Roman"/>
          <w:sz w:val="28"/>
          <w:szCs w:val="28"/>
          <w:lang w:val="en-US"/>
        </w:rPr>
        <w:t xml:space="preserve">International trade. Forms, directions and structure of IT in developing and developed countries. </w:t>
      </w:r>
    </w:p>
    <w:p w:rsidR="00136777" w:rsidRPr="002369BC" w:rsidRDefault="00136777" w:rsidP="00136777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2369BC">
        <w:rPr>
          <w:rFonts w:ascii="Times New Roman" w:hAnsi="Times New Roman" w:cs="Times New Roman"/>
          <w:sz w:val="28"/>
          <w:szCs w:val="28"/>
          <w:lang w:val="en-US"/>
        </w:rPr>
        <w:t xml:space="preserve">Theories of IT: Mercantilism </w:t>
      </w:r>
    </w:p>
    <w:p w:rsidR="00136777" w:rsidRPr="002369BC" w:rsidRDefault="00136777" w:rsidP="00136777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2369BC">
        <w:rPr>
          <w:rFonts w:ascii="Times New Roman" w:hAnsi="Times New Roman" w:cs="Times New Roman"/>
          <w:sz w:val="28"/>
          <w:szCs w:val="28"/>
          <w:lang w:val="en-US"/>
        </w:rPr>
        <w:t>Theories of IT. Absolute advantage theory and illustration</w:t>
      </w:r>
    </w:p>
    <w:p w:rsidR="00136777" w:rsidRPr="002369BC" w:rsidRDefault="00136777" w:rsidP="00136777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2369BC">
        <w:rPr>
          <w:rFonts w:ascii="Times New Roman" w:hAnsi="Times New Roman" w:cs="Times New Roman"/>
          <w:sz w:val="28"/>
          <w:szCs w:val="28"/>
          <w:lang w:val="en-US"/>
        </w:rPr>
        <w:t>Theories of IT: Comparative advantages theory and illustration</w:t>
      </w:r>
    </w:p>
    <w:p w:rsidR="00136777" w:rsidRPr="002369BC" w:rsidRDefault="00136777" w:rsidP="00136777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2369BC">
        <w:rPr>
          <w:rFonts w:ascii="Times New Roman" w:hAnsi="Times New Roman" w:cs="Times New Roman"/>
          <w:sz w:val="28"/>
          <w:szCs w:val="28"/>
          <w:lang w:val="en-US"/>
        </w:rPr>
        <w:t xml:space="preserve">Theories of IT: </w:t>
      </w:r>
      <w:r w:rsidRPr="002369BC">
        <w:rPr>
          <w:rFonts w:ascii="Times New Roman" w:hAnsi="Times New Roman" w:cs="Times New Roman"/>
          <w:bCs/>
          <w:sz w:val="28"/>
          <w:szCs w:val="28"/>
          <w:lang w:val="en-US"/>
        </w:rPr>
        <w:t xml:space="preserve">Heckscher-Ohlin model </w:t>
      </w:r>
    </w:p>
    <w:p w:rsidR="00136777" w:rsidRPr="002369BC" w:rsidRDefault="00136777" w:rsidP="00136777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2369BC">
        <w:rPr>
          <w:rFonts w:ascii="Times New Roman" w:hAnsi="Times New Roman" w:cs="Times New Roman"/>
          <w:sz w:val="28"/>
          <w:szCs w:val="28"/>
          <w:lang w:val="en-US"/>
        </w:rPr>
        <w:t>Theories of IT:</w:t>
      </w:r>
      <w:r w:rsidRPr="002369BC">
        <w:rPr>
          <w:rFonts w:ascii="Times New Roman" w:hAnsi="Times New Roman" w:cs="Times New Roman"/>
          <w:bCs/>
          <w:sz w:val="28"/>
          <w:szCs w:val="28"/>
          <w:lang w:val="en-US"/>
        </w:rPr>
        <w:t xml:space="preserve"> Stolper-Samuelson theory</w:t>
      </w:r>
    </w:p>
    <w:p w:rsidR="00136777" w:rsidRPr="002369BC" w:rsidRDefault="00136777" w:rsidP="00136777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2369BC">
        <w:rPr>
          <w:rFonts w:ascii="Times New Roman" w:hAnsi="Times New Roman" w:cs="Times New Roman"/>
          <w:sz w:val="28"/>
          <w:szCs w:val="28"/>
          <w:lang w:val="en-US"/>
        </w:rPr>
        <w:t>Theories of IT:</w:t>
      </w:r>
      <w:r w:rsidRPr="002369BC">
        <w:rPr>
          <w:rFonts w:ascii="Times New Roman" w:hAnsi="Times New Roman" w:cs="Times New Roman"/>
          <w:bCs/>
          <w:sz w:val="28"/>
          <w:szCs w:val="28"/>
          <w:lang w:val="en-US"/>
        </w:rPr>
        <w:t xml:space="preserve"> Leontief's Paradox</w:t>
      </w:r>
    </w:p>
    <w:p w:rsidR="00136777" w:rsidRPr="002369BC" w:rsidRDefault="00136777" w:rsidP="00136777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2369BC">
        <w:rPr>
          <w:rFonts w:ascii="Times New Roman" w:hAnsi="Times New Roman" w:cs="Times New Roman"/>
          <w:bCs/>
          <w:sz w:val="28"/>
          <w:szCs w:val="28"/>
          <w:lang w:val="en-US"/>
        </w:rPr>
        <w:t>Regulation of IT. Trade Policy</w:t>
      </w:r>
    </w:p>
    <w:p w:rsidR="00136777" w:rsidRPr="002369BC" w:rsidRDefault="00136777" w:rsidP="00136777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2369BC">
        <w:rPr>
          <w:rFonts w:ascii="Times New Roman" w:hAnsi="Times New Roman" w:cs="Times New Roman"/>
          <w:sz w:val="28"/>
          <w:szCs w:val="28"/>
          <w:lang w:val="en-US"/>
        </w:rPr>
        <w:t>Protectionism. Advantages and disadvantages.</w:t>
      </w:r>
    </w:p>
    <w:p w:rsidR="00136777" w:rsidRPr="002369BC" w:rsidRDefault="00136777" w:rsidP="00136777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2369BC">
        <w:rPr>
          <w:rFonts w:ascii="Times New Roman" w:hAnsi="Times New Roman" w:cs="Times New Roman"/>
          <w:sz w:val="28"/>
          <w:szCs w:val="28"/>
          <w:lang w:val="en-US"/>
        </w:rPr>
        <w:t>Free trade. Advantages and disadvantages</w:t>
      </w:r>
    </w:p>
    <w:p w:rsidR="00136777" w:rsidRPr="002369BC" w:rsidRDefault="00136777" w:rsidP="00136777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2369BC">
        <w:rPr>
          <w:rFonts w:ascii="Times New Roman" w:hAnsi="Times New Roman" w:cs="Times New Roman"/>
          <w:sz w:val="28"/>
          <w:szCs w:val="28"/>
          <w:lang w:val="en-US"/>
        </w:rPr>
        <w:t>Tariff and non tariff trade barriers</w:t>
      </w:r>
    </w:p>
    <w:p w:rsidR="00136777" w:rsidRPr="002369BC" w:rsidRDefault="00136777" w:rsidP="00136777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2369BC">
        <w:rPr>
          <w:rFonts w:ascii="Times New Roman" w:hAnsi="Times New Roman" w:cs="Times New Roman"/>
          <w:sz w:val="28"/>
          <w:szCs w:val="28"/>
          <w:lang w:val="en-US"/>
        </w:rPr>
        <w:t>Customs tariff: Ad Valorem Tax, Specific tax and compound tax</w:t>
      </w:r>
    </w:p>
    <w:p w:rsidR="00136777" w:rsidRPr="002369BC" w:rsidRDefault="00136777" w:rsidP="00136777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2369BC">
        <w:rPr>
          <w:rFonts w:ascii="Times New Roman" w:hAnsi="Times New Roman" w:cs="Times New Roman"/>
          <w:sz w:val="28"/>
          <w:szCs w:val="28"/>
          <w:lang w:val="en-US"/>
        </w:rPr>
        <w:t>Non-tariff barriers: Licenses and quotas</w:t>
      </w:r>
    </w:p>
    <w:p w:rsidR="00136777" w:rsidRPr="002369BC" w:rsidRDefault="00136777" w:rsidP="00136777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2369BC">
        <w:rPr>
          <w:rFonts w:ascii="Times New Roman" w:hAnsi="Times New Roman" w:cs="Times New Roman"/>
          <w:sz w:val="28"/>
          <w:szCs w:val="28"/>
          <w:lang w:val="en-US"/>
        </w:rPr>
        <w:t>Non-tariff barriers: Local content requirement and technical standards</w:t>
      </w:r>
    </w:p>
    <w:p w:rsidR="00136777" w:rsidRPr="002369BC" w:rsidRDefault="00136777" w:rsidP="00136777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2369BC">
        <w:rPr>
          <w:rFonts w:ascii="Times New Roman" w:hAnsi="Times New Roman" w:cs="Times New Roman"/>
          <w:sz w:val="28"/>
          <w:szCs w:val="28"/>
          <w:lang w:val="en-US"/>
        </w:rPr>
        <w:t>Non-tariff barriers: Voluntary Export Restraints and Subsidies</w:t>
      </w:r>
    </w:p>
    <w:p w:rsidR="00136777" w:rsidRPr="002369BC" w:rsidRDefault="00136777" w:rsidP="00136777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2369BC">
        <w:rPr>
          <w:rFonts w:ascii="Times New Roman" w:hAnsi="Times New Roman" w:cs="Times New Roman"/>
          <w:sz w:val="28"/>
          <w:szCs w:val="28"/>
          <w:lang w:val="en-US"/>
        </w:rPr>
        <w:lastRenderedPageBreak/>
        <w:t>Non-tariff barriers: Dumping and lending</w:t>
      </w:r>
    </w:p>
    <w:p w:rsidR="00136777" w:rsidRPr="002369BC" w:rsidRDefault="00136777" w:rsidP="00136777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2369BC">
        <w:rPr>
          <w:rFonts w:ascii="Times New Roman" w:hAnsi="Times New Roman" w:cs="Times New Roman"/>
          <w:sz w:val="28"/>
          <w:szCs w:val="28"/>
          <w:lang w:val="en-US"/>
        </w:rPr>
        <w:t xml:space="preserve">International Trade </w:t>
      </w:r>
      <w:proofErr w:type="gramStart"/>
      <w:r w:rsidRPr="002369BC">
        <w:rPr>
          <w:rFonts w:ascii="Times New Roman" w:hAnsi="Times New Roman" w:cs="Times New Roman"/>
          <w:sz w:val="28"/>
          <w:szCs w:val="28"/>
          <w:lang w:val="en-US"/>
        </w:rPr>
        <w:t>Contract .</w:t>
      </w:r>
      <w:proofErr w:type="gramEnd"/>
      <w:r w:rsidRPr="002369BC">
        <w:rPr>
          <w:rFonts w:ascii="Times New Roman" w:hAnsi="Times New Roman" w:cs="Times New Roman"/>
          <w:sz w:val="28"/>
          <w:szCs w:val="28"/>
          <w:lang w:val="en-US"/>
        </w:rPr>
        <w:t xml:space="preserve"> Structure </w:t>
      </w:r>
      <w:proofErr w:type="gramStart"/>
      <w:r w:rsidRPr="002369BC">
        <w:rPr>
          <w:rFonts w:ascii="Times New Roman" w:hAnsi="Times New Roman" w:cs="Times New Roman"/>
          <w:sz w:val="28"/>
          <w:szCs w:val="28"/>
          <w:lang w:val="en-US"/>
        </w:rPr>
        <w:t>and  main</w:t>
      </w:r>
      <w:proofErr w:type="gramEnd"/>
      <w:r w:rsidRPr="002369BC">
        <w:rPr>
          <w:rFonts w:ascii="Times New Roman" w:hAnsi="Times New Roman" w:cs="Times New Roman"/>
          <w:sz w:val="28"/>
          <w:szCs w:val="28"/>
          <w:lang w:val="en-US"/>
        </w:rPr>
        <w:t xml:space="preserve"> features.</w:t>
      </w:r>
    </w:p>
    <w:p w:rsidR="00A73558" w:rsidRPr="002369BC" w:rsidRDefault="00A73558" w:rsidP="00A73558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2369BC">
        <w:rPr>
          <w:rFonts w:ascii="Times New Roman" w:hAnsi="Times New Roman" w:cs="Times New Roman"/>
          <w:sz w:val="28"/>
          <w:szCs w:val="28"/>
          <w:lang w:val="en-US"/>
        </w:rPr>
        <w:t>International Capital Flows. FDI and FPI</w:t>
      </w:r>
    </w:p>
    <w:p w:rsidR="00A73558" w:rsidRPr="002369BC" w:rsidRDefault="00A73558" w:rsidP="00A73558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2369BC">
        <w:rPr>
          <w:rFonts w:ascii="Times New Roman" w:hAnsi="Times New Roman" w:cs="Times New Roman"/>
          <w:sz w:val="28"/>
          <w:szCs w:val="28"/>
          <w:lang w:val="en-US"/>
        </w:rPr>
        <w:t>Regulation of International Investments. National, Regional and International tools.</w:t>
      </w:r>
    </w:p>
    <w:p w:rsidR="00A73558" w:rsidRPr="002369BC" w:rsidRDefault="00A73558" w:rsidP="00A73558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2369BC">
        <w:rPr>
          <w:rFonts w:ascii="Times New Roman" w:hAnsi="Times New Roman" w:cs="Times New Roman"/>
          <w:sz w:val="28"/>
          <w:szCs w:val="28"/>
          <w:lang w:val="en-US"/>
        </w:rPr>
        <w:t>Export Stimulation and Import Substitution policies and their importance for national economy</w:t>
      </w:r>
    </w:p>
    <w:p w:rsidR="00A73558" w:rsidRPr="002369BC" w:rsidRDefault="00A73558" w:rsidP="00A73558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2369BC">
        <w:rPr>
          <w:rFonts w:ascii="Times New Roman" w:hAnsi="Times New Roman" w:cs="Times New Roman"/>
          <w:sz w:val="28"/>
          <w:szCs w:val="28"/>
          <w:lang w:val="en-US"/>
        </w:rPr>
        <w:t>Investment Climate, and its elements</w:t>
      </w:r>
    </w:p>
    <w:p w:rsidR="00A73558" w:rsidRPr="002369BC" w:rsidRDefault="00A73558" w:rsidP="00A73558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2369BC">
        <w:rPr>
          <w:rFonts w:ascii="Times New Roman" w:hAnsi="Times New Roman" w:cs="Times New Roman"/>
          <w:sz w:val="28"/>
          <w:szCs w:val="28"/>
          <w:lang w:val="en-US"/>
        </w:rPr>
        <w:t>Investment Climate in Azerbaijan</w:t>
      </w:r>
    </w:p>
    <w:p w:rsidR="00A73558" w:rsidRPr="002369BC" w:rsidRDefault="00A73558" w:rsidP="00A73558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2369BC">
        <w:rPr>
          <w:rFonts w:ascii="Times New Roman" w:hAnsi="Times New Roman" w:cs="Times New Roman"/>
          <w:sz w:val="28"/>
          <w:szCs w:val="28"/>
          <w:lang w:val="en-US"/>
        </w:rPr>
        <w:t xml:space="preserve">International Investments Regimes (Preferential, National, Transparency and Fair and Equitable) </w:t>
      </w:r>
    </w:p>
    <w:p w:rsidR="00A73558" w:rsidRPr="002369BC" w:rsidRDefault="00A73558" w:rsidP="00A73558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2369BC">
        <w:rPr>
          <w:rFonts w:ascii="Times New Roman" w:hAnsi="Times New Roman" w:cs="Times New Roman"/>
          <w:sz w:val="28"/>
          <w:szCs w:val="28"/>
          <w:lang w:val="en-US"/>
        </w:rPr>
        <w:t>International Investments attraction ways. Financial, Fiscal and Customs tools</w:t>
      </w:r>
    </w:p>
    <w:p w:rsidR="00A73558" w:rsidRPr="002369BC" w:rsidRDefault="00A73558" w:rsidP="00A73558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2369BC">
        <w:rPr>
          <w:rFonts w:ascii="Times New Roman" w:hAnsi="Times New Roman" w:cs="Times New Roman"/>
          <w:sz w:val="28"/>
          <w:szCs w:val="28"/>
          <w:lang w:val="en-US"/>
        </w:rPr>
        <w:t xml:space="preserve">Foreign Direct Investment, its benefits and influx on IER </w:t>
      </w:r>
    </w:p>
    <w:p w:rsidR="00A73558" w:rsidRPr="002369BC" w:rsidRDefault="00A73558" w:rsidP="00A73558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2369BC">
        <w:rPr>
          <w:rFonts w:ascii="Times New Roman" w:hAnsi="Times New Roman" w:cs="Times New Roman"/>
          <w:sz w:val="28"/>
          <w:szCs w:val="28"/>
          <w:lang w:val="en-US"/>
        </w:rPr>
        <w:t>Foreign Portfolio Investments its benefits and influx on IER</w:t>
      </w:r>
    </w:p>
    <w:p w:rsidR="00A73558" w:rsidRPr="002369BC" w:rsidRDefault="00A73558" w:rsidP="00A73558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2369BC">
        <w:rPr>
          <w:rFonts w:ascii="Times New Roman" w:hAnsi="Times New Roman" w:cs="Times New Roman"/>
          <w:sz w:val="28"/>
          <w:szCs w:val="28"/>
          <w:lang w:val="en-US"/>
        </w:rPr>
        <w:t>The difference between FDI and FPI</w:t>
      </w:r>
    </w:p>
    <w:p w:rsidR="00A73558" w:rsidRPr="002369BC" w:rsidRDefault="00A73558" w:rsidP="00A73558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2369BC">
        <w:rPr>
          <w:rFonts w:ascii="Times New Roman" w:hAnsi="Times New Roman" w:cs="Times New Roman"/>
          <w:sz w:val="28"/>
          <w:szCs w:val="28"/>
          <w:lang w:val="en-US"/>
        </w:rPr>
        <w:t>Multinational Corporations and their main futures</w:t>
      </w:r>
    </w:p>
    <w:p w:rsidR="00A73558" w:rsidRPr="002369BC" w:rsidRDefault="00A73558" w:rsidP="00A73558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2369BC">
        <w:rPr>
          <w:rFonts w:ascii="Times New Roman" w:hAnsi="Times New Roman" w:cs="Times New Roman"/>
          <w:sz w:val="28"/>
          <w:szCs w:val="28"/>
          <w:lang w:val="en-US"/>
        </w:rPr>
        <w:t xml:space="preserve">Transnationalization criteria </w:t>
      </w:r>
    </w:p>
    <w:p w:rsidR="00A73558" w:rsidRPr="002369BC" w:rsidRDefault="00A73558" w:rsidP="00A73558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2369BC">
        <w:rPr>
          <w:rFonts w:ascii="Times New Roman" w:hAnsi="Times New Roman" w:cs="Times New Roman"/>
          <w:sz w:val="28"/>
          <w:szCs w:val="28"/>
          <w:lang w:val="en-US"/>
        </w:rPr>
        <w:t>Factors that affects on companies to get international one</w:t>
      </w:r>
    </w:p>
    <w:p w:rsidR="00A73558" w:rsidRPr="002369BC" w:rsidRDefault="00A73558" w:rsidP="00A73558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2369BC">
        <w:rPr>
          <w:rFonts w:ascii="Times New Roman" w:hAnsi="Times New Roman" w:cs="Times New Roman"/>
          <w:sz w:val="28"/>
          <w:szCs w:val="28"/>
          <w:lang w:val="en-US"/>
        </w:rPr>
        <w:t>In-house factors of MNC</w:t>
      </w:r>
    </w:p>
    <w:p w:rsidR="00A73558" w:rsidRPr="002369BC" w:rsidRDefault="00A73558" w:rsidP="00A73558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2369BC">
        <w:rPr>
          <w:rFonts w:ascii="Times New Roman" w:hAnsi="Times New Roman" w:cs="Times New Roman"/>
          <w:sz w:val="28"/>
          <w:szCs w:val="28"/>
          <w:lang w:val="en-US"/>
        </w:rPr>
        <w:t>External factors of MNC</w:t>
      </w:r>
    </w:p>
    <w:p w:rsidR="00A73558" w:rsidRPr="002369BC" w:rsidRDefault="00A73558" w:rsidP="00A73558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2369BC">
        <w:rPr>
          <w:rFonts w:ascii="Times New Roman" w:hAnsi="Times New Roman" w:cs="Times New Roman"/>
          <w:sz w:val="28"/>
          <w:szCs w:val="28"/>
          <w:lang w:val="en-US"/>
        </w:rPr>
        <w:t>Classification of MNC by organizational structure</w:t>
      </w:r>
    </w:p>
    <w:p w:rsidR="00A73558" w:rsidRPr="002369BC" w:rsidRDefault="00A73558" w:rsidP="00A73558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2369BC">
        <w:rPr>
          <w:rFonts w:ascii="Times New Roman" w:hAnsi="Times New Roman" w:cs="Times New Roman"/>
          <w:sz w:val="28"/>
          <w:szCs w:val="28"/>
          <w:lang w:val="en-US"/>
        </w:rPr>
        <w:t>Classification of MNC by behavior model (EPG model)</w:t>
      </w:r>
    </w:p>
    <w:p w:rsidR="00A73558" w:rsidRPr="002369BC" w:rsidRDefault="00A73558" w:rsidP="00A73558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2369BC">
        <w:rPr>
          <w:rFonts w:ascii="Times New Roman" w:hAnsi="Times New Roman" w:cs="Times New Roman"/>
          <w:sz w:val="28"/>
          <w:szCs w:val="28"/>
          <w:lang w:val="en-US"/>
        </w:rPr>
        <w:t>MNC strategies - Diamond model</w:t>
      </w:r>
    </w:p>
    <w:p w:rsidR="00A73558" w:rsidRPr="002369BC" w:rsidRDefault="00A73558" w:rsidP="00A73558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2369BC">
        <w:rPr>
          <w:rFonts w:ascii="Times New Roman" w:hAnsi="Times New Roman" w:cs="Times New Roman"/>
          <w:sz w:val="28"/>
          <w:szCs w:val="28"/>
          <w:lang w:val="en-US"/>
        </w:rPr>
        <w:t>MNC strategies - PLC model</w:t>
      </w:r>
    </w:p>
    <w:p w:rsidR="00A73558" w:rsidRPr="002369BC" w:rsidRDefault="00A73558" w:rsidP="00A73558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2369BC">
        <w:rPr>
          <w:rFonts w:ascii="Times New Roman" w:hAnsi="Times New Roman" w:cs="Times New Roman"/>
          <w:sz w:val="28"/>
          <w:szCs w:val="28"/>
          <w:lang w:val="en-US"/>
        </w:rPr>
        <w:t>Types of migration (time, law and qualification criteria)</w:t>
      </w:r>
    </w:p>
    <w:p w:rsidR="00A73558" w:rsidRPr="002369BC" w:rsidRDefault="00A73558" w:rsidP="00A73558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2369BC">
        <w:rPr>
          <w:rFonts w:ascii="Times New Roman" w:hAnsi="Times New Roman" w:cs="Times New Roman"/>
          <w:sz w:val="28"/>
          <w:szCs w:val="28"/>
          <w:lang w:val="en-US"/>
        </w:rPr>
        <w:t>Centers of labor migration</w:t>
      </w:r>
    </w:p>
    <w:p w:rsidR="00A73558" w:rsidRPr="002369BC" w:rsidRDefault="00A73558" w:rsidP="00A73558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2369BC">
        <w:rPr>
          <w:rFonts w:ascii="Times New Roman" w:hAnsi="Times New Roman" w:cs="Times New Roman"/>
          <w:sz w:val="28"/>
          <w:szCs w:val="28"/>
          <w:lang w:val="en-US"/>
        </w:rPr>
        <w:t>IM Pull factors</w:t>
      </w:r>
    </w:p>
    <w:p w:rsidR="00A73558" w:rsidRPr="002369BC" w:rsidRDefault="00A73558" w:rsidP="00A73558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2369BC">
        <w:rPr>
          <w:rFonts w:ascii="Times New Roman" w:hAnsi="Times New Roman" w:cs="Times New Roman"/>
          <w:sz w:val="28"/>
          <w:szCs w:val="28"/>
          <w:lang w:val="en-US"/>
        </w:rPr>
        <w:t>IM Push factors</w:t>
      </w:r>
    </w:p>
    <w:p w:rsidR="00A73558" w:rsidRPr="002369BC" w:rsidRDefault="00A73558" w:rsidP="00A73558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2369BC">
        <w:rPr>
          <w:rFonts w:ascii="Times New Roman" w:hAnsi="Times New Roman" w:cs="Times New Roman"/>
          <w:sz w:val="28"/>
          <w:szCs w:val="28"/>
          <w:lang w:val="en-US"/>
        </w:rPr>
        <w:t>Migration barriers</w:t>
      </w:r>
    </w:p>
    <w:p w:rsidR="00A73558" w:rsidRPr="002369BC" w:rsidRDefault="00A73558" w:rsidP="00A73558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2369BC">
        <w:rPr>
          <w:rFonts w:ascii="Times New Roman" w:hAnsi="Times New Roman" w:cs="Times New Roman"/>
          <w:sz w:val="28"/>
          <w:szCs w:val="28"/>
          <w:lang w:val="en-US"/>
        </w:rPr>
        <w:t>Positive and negative aspects of migration</w:t>
      </w:r>
    </w:p>
    <w:p w:rsidR="00A73558" w:rsidRPr="002369BC" w:rsidRDefault="00A73558" w:rsidP="00A73558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2369BC">
        <w:rPr>
          <w:rFonts w:ascii="Times New Roman" w:hAnsi="Times New Roman" w:cs="Times New Roman"/>
          <w:sz w:val="28"/>
          <w:szCs w:val="28"/>
          <w:lang w:val="en-US"/>
        </w:rPr>
        <w:t xml:space="preserve">International Monetary and Credit Relations, definition and basic knowledge. </w:t>
      </w:r>
    </w:p>
    <w:p w:rsidR="00A73558" w:rsidRPr="002369BC" w:rsidRDefault="00A73558" w:rsidP="00A73558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2369BC">
        <w:rPr>
          <w:rFonts w:ascii="Times New Roman" w:hAnsi="Times New Roman" w:cs="Times New Roman"/>
          <w:sz w:val="28"/>
          <w:szCs w:val="28"/>
          <w:lang w:val="en-US"/>
        </w:rPr>
        <w:t>History of IMCR. Money systems.</w:t>
      </w:r>
    </w:p>
    <w:p w:rsidR="00A73558" w:rsidRPr="002369BC" w:rsidRDefault="00A73558" w:rsidP="00A73558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2369BC">
        <w:rPr>
          <w:rFonts w:ascii="Times New Roman" w:hAnsi="Times New Roman" w:cs="Times New Roman"/>
          <w:sz w:val="28"/>
          <w:szCs w:val="28"/>
          <w:lang w:val="en-US"/>
        </w:rPr>
        <w:t>Gold standard</w:t>
      </w:r>
    </w:p>
    <w:p w:rsidR="00A73558" w:rsidRPr="002369BC" w:rsidRDefault="00A73558" w:rsidP="00A73558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2369BC">
        <w:rPr>
          <w:rFonts w:ascii="Times New Roman" w:hAnsi="Times New Roman" w:cs="Times New Roman"/>
          <w:sz w:val="28"/>
          <w:szCs w:val="28"/>
          <w:lang w:val="en-US"/>
        </w:rPr>
        <w:t>Breton-Woods monetary system</w:t>
      </w:r>
    </w:p>
    <w:p w:rsidR="00A73558" w:rsidRPr="002369BC" w:rsidRDefault="00A73558" w:rsidP="00A73558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2369BC">
        <w:rPr>
          <w:rFonts w:ascii="Times New Roman" w:hAnsi="Times New Roman" w:cs="Times New Roman"/>
          <w:sz w:val="28"/>
          <w:szCs w:val="28"/>
          <w:lang w:val="en-US"/>
        </w:rPr>
        <w:t>Jamaica Monetary system</w:t>
      </w:r>
    </w:p>
    <w:p w:rsidR="00A73558" w:rsidRPr="002369BC" w:rsidRDefault="00A73558" w:rsidP="00A73558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2369BC">
        <w:rPr>
          <w:rFonts w:ascii="Times New Roman" w:hAnsi="Times New Roman" w:cs="Times New Roman"/>
          <w:sz w:val="28"/>
          <w:szCs w:val="28"/>
          <w:lang w:val="en-US"/>
        </w:rPr>
        <w:t>International Currency system and its features</w:t>
      </w:r>
    </w:p>
    <w:p w:rsidR="00A73558" w:rsidRPr="002369BC" w:rsidRDefault="00A73558" w:rsidP="00A73558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2369BC">
        <w:rPr>
          <w:rFonts w:ascii="Times New Roman" w:hAnsi="Times New Roman" w:cs="Times New Roman"/>
          <w:sz w:val="28"/>
          <w:szCs w:val="28"/>
          <w:lang w:val="en-US"/>
        </w:rPr>
        <w:t>Elements of national currency system</w:t>
      </w:r>
    </w:p>
    <w:p w:rsidR="00A73558" w:rsidRPr="002369BC" w:rsidRDefault="00A73558" w:rsidP="00A73558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2369BC">
        <w:rPr>
          <w:rFonts w:ascii="Times New Roman" w:hAnsi="Times New Roman" w:cs="Times New Roman"/>
          <w:sz w:val="28"/>
          <w:szCs w:val="28"/>
          <w:lang w:val="en-US"/>
        </w:rPr>
        <w:lastRenderedPageBreak/>
        <w:t>Government monetary policy. Types and tools.</w:t>
      </w:r>
    </w:p>
    <w:p w:rsidR="00A73558" w:rsidRPr="002369BC" w:rsidRDefault="00A73558" w:rsidP="00A73558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2369BC">
        <w:rPr>
          <w:rFonts w:ascii="Times New Roman" w:hAnsi="Times New Roman" w:cs="Times New Roman"/>
          <w:sz w:val="28"/>
          <w:szCs w:val="28"/>
          <w:lang w:val="en-US"/>
        </w:rPr>
        <w:t>Cheap and expensive money policy</w:t>
      </w:r>
    </w:p>
    <w:p w:rsidR="00A73558" w:rsidRPr="002369BC" w:rsidRDefault="00A73558" w:rsidP="00A73558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2369BC">
        <w:rPr>
          <w:rFonts w:ascii="Times New Roman" w:hAnsi="Times New Roman" w:cs="Times New Roman"/>
          <w:sz w:val="28"/>
          <w:szCs w:val="28"/>
          <w:lang w:val="en-US"/>
        </w:rPr>
        <w:t>International liquidity</w:t>
      </w:r>
    </w:p>
    <w:p w:rsidR="00A73558" w:rsidRPr="002369BC" w:rsidRDefault="00A73558" w:rsidP="00A73558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2369BC">
        <w:rPr>
          <w:rFonts w:ascii="Times New Roman" w:hAnsi="Times New Roman" w:cs="Times New Roman"/>
          <w:sz w:val="28"/>
          <w:szCs w:val="28"/>
          <w:lang w:val="en-US"/>
        </w:rPr>
        <w:t>Exchange rates and types of exchange rates</w:t>
      </w:r>
    </w:p>
    <w:p w:rsidR="00A73558" w:rsidRPr="002369BC" w:rsidRDefault="00A73558" w:rsidP="00A73558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2369BC">
        <w:rPr>
          <w:rFonts w:ascii="Times New Roman" w:hAnsi="Times New Roman" w:cs="Times New Roman"/>
          <w:sz w:val="28"/>
          <w:szCs w:val="28"/>
          <w:lang w:val="en-US"/>
        </w:rPr>
        <w:t>Money markets. SWAP and SPOT markets. Types of currency contracts</w:t>
      </w:r>
    </w:p>
    <w:p w:rsidR="00A73558" w:rsidRPr="002369BC" w:rsidRDefault="00A73558" w:rsidP="00A73558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2369BC">
        <w:rPr>
          <w:rFonts w:ascii="Times New Roman" w:hAnsi="Times New Roman" w:cs="Times New Roman"/>
          <w:sz w:val="28"/>
          <w:szCs w:val="28"/>
          <w:lang w:val="en-US"/>
        </w:rPr>
        <w:t>International monetary and financial organizations</w:t>
      </w:r>
    </w:p>
    <w:p w:rsidR="00A73558" w:rsidRPr="002369BC" w:rsidRDefault="00A73558" w:rsidP="00A73558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2369BC">
        <w:rPr>
          <w:rFonts w:ascii="Times New Roman" w:hAnsi="Times New Roman" w:cs="Times New Roman"/>
          <w:sz w:val="28"/>
          <w:szCs w:val="28"/>
          <w:lang w:val="en-US"/>
        </w:rPr>
        <w:t>Balance of payments and basic principles of BOP</w:t>
      </w:r>
    </w:p>
    <w:p w:rsidR="00A73558" w:rsidRPr="002369BC" w:rsidRDefault="00A73558" w:rsidP="00A73558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2369BC">
        <w:rPr>
          <w:rFonts w:ascii="Times New Roman" w:hAnsi="Times New Roman" w:cs="Times New Roman"/>
          <w:sz w:val="28"/>
          <w:szCs w:val="28"/>
          <w:lang w:val="en-US"/>
        </w:rPr>
        <w:t>Current Account 1A</w:t>
      </w:r>
    </w:p>
    <w:p w:rsidR="00A73558" w:rsidRPr="002369BC" w:rsidRDefault="00A73558" w:rsidP="00A73558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2369BC">
        <w:rPr>
          <w:rFonts w:ascii="Times New Roman" w:hAnsi="Times New Roman" w:cs="Times New Roman"/>
          <w:sz w:val="28"/>
          <w:szCs w:val="28"/>
          <w:lang w:val="en-US"/>
        </w:rPr>
        <w:t>Current Account 1B</w:t>
      </w:r>
    </w:p>
    <w:p w:rsidR="00A73558" w:rsidRPr="002369BC" w:rsidRDefault="00A73558" w:rsidP="00A73558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2369BC">
        <w:rPr>
          <w:rFonts w:ascii="Times New Roman" w:hAnsi="Times New Roman" w:cs="Times New Roman"/>
          <w:sz w:val="28"/>
          <w:szCs w:val="28"/>
          <w:lang w:val="en-US"/>
        </w:rPr>
        <w:t>Current Account: IPD account, Wages and current transfers</w:t>
      </w:r>
    </w:p>
    <w:p w:rsidR="00A73558" w:rsidRPr="002369BC" w:rsidRDefault="00A73558" w:rsidP="00A73558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2369BC">
        <w:rPr>
          <w:rFonts w:ascii="Times New Roman" w:hAnsi="Times New Roman" w:cs="Times New Roman"/>
          <w:sz w:val="28"/>
          <w:szCs w:val="28"/>
          <w:lang w:val="en-US"/>
        </w:rPr>
        <w:t xml:space="preserve">Capital account 2A </w:t>
      </w:r>
    </w:p>
    <w:p w:rsidR="00A73558" w:rsidRPr="002369BC" w:rsidRDefault="00A73558" w:rsidP="00A73558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2369BC">
        <w:rPr>
          <w:rFonts w:ascii="Times New Roman" w:hAnsi="Times New Roman" w:cs="Times New Roman"/>
          <w:sz w:val="28"/>
          <w:szCs w:val="28"/>
          <w:lang w:val="en-US"/>
        </w:rPr>
        <w:t>Financial Account 2B</w:t>
      </w:r>
    </w:p>
    <w:p w:rsidR="00A73558" w:rsidRPr="002369BC" w:rsidRDefault="00A73558" w:rsidP="00A73558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2369BC">
        <w:rPr>
          <w:rFonts w:ascii="Times New Roman" w:hAnsi="Times New Roman" w:cs="Times New Roman"/>
          <w:sz w:val="28"/>
          <w:szCs w:val="28"/>
          <w:lang w:val="en-US"/>
        </w:rPr>
        <w:t xml:space="preserve">Official reserves </w:t>
      </w:r>
    </w:p>
    <w:p w:rsidR="00A73558" w:rsidRPr="002369BC" w:rsidRDefault="00A73558" w:rsidP="00A73558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2369BC">
        <w:rPr>
          <w:rFonts w:ascii="Times New Roman" w:hAnsi="Times New Roman" w:cs="Times New Roman"/>
          <w:sz w:val="28"/>
          <w:szCs w:val="28"/>
          <w:lang w:val="en-US"/>
        </w:rPr>
        <w:t>International scientific and technical cooperation</w:t>
      </w:r>
    </w:p>
    <w:p w:rsidR="00A73558" w:rsidRPr="002369BC" w:rsidRDefault="00A73558" w:rsidP="00A73558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2369BC">
        <w:rPr>
          <w:rFonts w:ascii="Times New Roman" w:hAnsi="Times New Roman" w:cs="Times New Roman"/>
          <w:sz w:val="28"/>
          <w:szCs w:val="28"/>
          <w:lang w:val="en-US"/>
        </w:rPr>
        <w:t>Leasing and types of leasing contracts</w:t>
      </w:r>
    </w:p>
    <w:p w:rsidR="00A73558" w:rsidRPr="002369BC" w:rsidRDefault="00A73558" w:rsidP="00A73558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2369BC">
        <w:rPr>
          <w:rFonts w:ascii="Times New Roman" w:hAnsi="Times New Roman" w:cs="Times New Roman"/>
          <w:sz w:val="28"/>
          <w:szCs w:val="28"/>
          <w:lang w:val="en-US"/>
        </w:rPr>
        <w:t>Trade of license, : license agreement and it's structure</w:t>
      </w:r>
    </w:p>
    <w:p w:rsidR="00A73558" w:rsidRPr="002369BC" w:rsidRDefault="00A73558" w:rsidP="00A73558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2369BC">
        <w:rPr>
          <w:rFonts w:ascii="Times New Roman" w:hAnsi="Times New Roman" w:cs="Times New Roman"/>
          <w:sz w:val="28"/>
          <w:szCs w:val="28"/>
          <w:lang w:val="en-US"/>
        </w:rPr>
        <w:t>International Integration and stages of international integration</w:t>
      </w:r>
    </w:p>
    <w:p w:rsidR="00A73558" w:rsidRPr="002369BC" w:rsidRDefault="00A73558" w:rsidP="00A73558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2369BC">
        <w:rPr>
          <w:rFonts w:ascii="Times New Roman" w:hAnsi="Times New Roman" w:cs="Times New Roman"/>
          <w:sz w:val="28"/>
          <w:szCs w:val="28"/>
          <w:lang w:val="en-US"/>
        </w:rPr>
        <w:t>Integration unions and their role in WE</w:t>
      </w:r>
    </w:p>
    <w:p w:rsidR="00A73558" w:rsidRPr="002369BC" w:rsidRDefault="00A73558" w:rsidP="00A73558">
      <w:pPr>
        <w:pStyle w:val="a3"/>
        <w:rPr>
          <w:rFonts w:ascii="Times New Roman" w:hAnsi="Times New Roman" w:cs="Times New Roman"/>
          <w:sz w:val="28"/>
          <w:szCs w:val="28"/>
          <w:lang w:val="en-US"/>
        </w:rPr>
      </w:pPr>
    </w:p>
    <w:p w:rsidR="00136777" w:rsidRPr="002369BC" w:rsidRDefault="00136777" w:rsidP="00136777">
      <w:pPr>
        <w:pStyle w:val="a3"/>
        <w:rPr>
          <w:rFonts w:ascii="Times New Roman" w:hAnsi="Times New Roman" w:cs="Times New Roman"/>
          <w:sz w:val="28"/>
          <w:szCs w:val="28"/>
          <w:lang w:val="en-US"/>
        </w:rPr>
      </w:pPr>
    </w:p>
    <w:p w:rsidR="0061216B" w:rsidRPr="002369BC" w:rsidRDefault="0061216B">
      <w:pPr>
        <w:rPr>
          <w:rFonts w:ascii="Times New Roman" w:hAnsi="Times New Roman" w:cs="Times New Roman"/>
          <w:sz w:val="28"/>
          <w:szCs w:val="28"/>
          <w:lang w:val="en-US"/>
        </w:rPr>
      </w:pPr>
    </w:p>
    <w:sectPr w:rsidR="0061216B" w:rsidRPr="002369BC" w:rsidSect="0061216B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21002A87" w:usb1="80000000" w:usb2="00000008" w:usb3="00000000" w:csb0="0001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63E59C0"/>
    <w:multiLevelType w:val="hybridMultilevel"/>
    <w:tmpl w:val="C5A268E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BAC6158"/>
    <w:multiLevelType w:val="hybridMultilevel"/>
    <w:tmpl w:val="5AAAA8D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7A95514"/>
    <w:multiLevelType w:val="hybridMultilevel"/>
    <w:tmpl w:val="58EA8E7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08"/>
  <w:characterSpacingControl w:val="doNotCompress"/>
  <w:compat/>
  <w:docVars>
    <w:docVar w:name="__Grammarly_42____i" w:val="H4sIAAAAAAAEAKtWckksSQxILCpxzi/NK1GyMqwFAAEhoTITAAAA"/>
    <w:docVar w:name="__Grammarly_42___1" w:val="H4sIAAAAAAAEAKtWcslP9kxRslIyNDY0NzQ0NrE0tDA0tzQ2sjBW0lEKTi0uzszPAykwrAUA7Dr1CCwAAAA="/>
  </w:docVars>
  <w:rsids>
    <w:rsidRoot w:val="00136777"/>
    <w:rsid w:val="00136777"/>
    <w:rsid w:val="002369BC"/>
    <w:rsid w:val="0061216B"/>
    <w:rsid w:val="00846626"/>
    <w:rsid w:val="00A73558"/>
    <w:rsid w:val="00B32FD5"/>
    <w:rsid w:val="00E352C7"/>
    <w:rsid w:val="00FB24A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1216B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36777"/>
    <w:pPr>
      <w:ind w:left="720"/>
      <w:contextualSpacing/>
    </w:pPr>
  </w:style>
  <w:style w:type="table" w:styleId="a4">
    <w:name w:val="Table Grid"/>
    <w:basedOn w:val="a1"/>
    <w:uiPriority w:val="59"/>
    <w:rsid w:val="00FB24AB"/>
    <w:pPr>
      <w:spacing w:after="0" w:line="240" w:lineRule="auto"/>
    </w:pPr>
    <w:rPr>
      <w:rFonts w:eastAsiaTheme="minorEastAsia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5">
    <w:name w:val="Balloon Text"/>
    <w:basedOn w:val="a"/>
    <w:link w:val="a6"/>
    <w:uiPriority w:val="99"/>
    <w:semiHidden/>
    <w:unhideWhenUsed/>
    <w:rsid w:val="00FB24A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Текст выноски Знак"/>
    <w:basedOn w:val="a0"/>
    <w:link w:val="a5"/>
    <w:uiPriority w:val="99"/>
    <w:semiHidden/>
    <w:rsid w:val="00FB24AB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523</Words>
  <Characters>2985</Characters>
  <Application>Microsoft Office Word</Application>
  <DocSecurity>0</DocSecurity>
  <Lines>24</Lines>
  <Paragraphs>7</Paragraphs>
  <ScaleCrop>false</ScaleCrop>
  <Company/>
  <LinksUpToDate>false</LinksUpToDate>
  <CharactersWithSpaces>350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niz Servis</dc:creator>
  <cp:lastModifiedBy>Esma</cp:lastModifiedBy>
  <cp:revision>13</cp:revision>
  <dcterms:created xsi:type="dcterms:W3CDTF">2018-05-18T16:39:00Z</dcterms:created>
  <dcterms:modified xsi:type="dcterms:W3CDTF">2018-05-23T10:43:00Z</dcterms:modified>
</cp:coreProperties>
</file>